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1374F" w:rsidP="2B80AAE3" w:rsidRDefault="001F1F2C" w14:paraId="1AD6F724" w14:textId="77777777" w14:noSpellErr="1">
      <w:pPr>
        <w:pStyle w:val="NoSpacing"/>
        <w:jc w:val="center"/>
        <w:rPr>
          <w:rFonts w:ascii="Garamond" w:hAnsi="Garamond" w:eastAsia="Garamond" w:cs="Garamond"/>
          <w:sz w:val="24"/>
          <w:szCs w:val="24"/>
        </w:rPr>
      </w:pPr>
      <w:r w:rsidRPr="2B80AAE3" w:rsidR="2B80AAE3">
        <w:rPr>
          <w:rFonts w:ascii="Garamond" w:hAnsi="Garamond" w:eastAsia="Garamond" w:cs="Garamond"/>
          <w:sz w:val="24"/>
          <w:szCs w:val="24"/>
        </w:rPr>
        <w:t xml:space="preserve">Capital City Rowing </w:t>
      </w:r>
    </w:p>
    <w:p w:rsidR="2B80AAE3" w:rsidP="2B80AAE3" w:rsidRDefault="2B80AAE3" w14:paraId="047C6011" w14:textId="37A06AE8">
      <w:pPr>
        <w:pStyle w:val="NoSpacing"/>
        <w:jc w:val="center"/>
        <w:rPr>
          <w:rFonts w:ascii="Garamond" w:hAnsi="Garamond" w:eastAsia="Garamond" w:cs="Garamond"/>
          <w:sz w:val="24"/>
          <w:szCs w:val="24"/>
        </w:rPr>
      </w:pPr>
      <w:r w:rsidRPr="2B80AAE3" w:rsidR="2B80AAE3">
        <w:rPr>
          <w:rFonts w:ascii="Garamond" w:hAnsi="Garamond" w:eastAsia="Garamond" w:cs="Garamond"/>
          <w:sz w:val="24"/>
          <w:szCs w:val="24"/>
        </w:rPr>
        <w:t>Board of Directors Meeting Agenda</w:t>
      </w:r>
    </w:p>
    <w:p w:rsidR="009D4438" w:rsidP="2B80AAE3" w:rsidRDefault="0E811FE3" w14:paraId="4AD57ABC" w14:textId="53C80800">
      <w:pPr>
        <w:pStyle w:val="NoSpacing"/>
        <w:jc w:val="center"/>
        <w:rPr>
          <w:rFonts w:ascii="Garamond" w:hAnsi="Garamond" w:eastAsia="Garamond" w:cs="Garamond"/>
          <w:sz w:val="24"/>
          <w:szCs w:val="24"/>
        </w:rPr>
      </w:pPr>
      <w:r w:rsidRPr="2B80AAE3" w:rsidR="2B80AAE3">
        <w:rPr>
          <w:rFonts w:ascii="Garamond" w:hAnsi="Garamond" w:eastAsia="Garamond" w:cs="Garamond"/>
          <w:sz w:val="24"/>
          <w:szCs w:val="24"/>
        </w:rPr>
        <w:t>June 17, 2021| 6:30 p.m. | St. Peter’s Anglican Cathedral</w:t>
      </w:r>
    </w:p>
    <w:p w:rsidR="2B80AAE3" w:rsidP="2B80AAE3" w:rsidRDefault="2B80AAE3" w14:paraId="34E1F8AF" w14:textId="30DB6A61">
      <w:pPr>
        <w:pStyle w:val="NoSpacing"/>
        <w:jc w:val="center"/>
        <w:rPr>
          <w:rFonts w:ascii="Garamond" w:hAnsi="Garamond" w:eastAsia="Garamond" w:cs="Garamond"/>
          <w:sz w:val="24"/>
          <w:szCs w:val="24"/>
        </w:rPr>
      </w:pPr>
    </w:p>
    <w:p w:rsidRPr="009D4438" w:rsidR="001F1F2C" w:rsidP="0E811FE3" w:rsidRDefault="0E811FE3" w14:paraId="7BA7E99F" w14:textId="6B35E9A1">
      <w:pPr>
        <w:jc w:val="center"/>
      </w:pPr>
      <w:r w:rsidRPr="0E811FE3">
        <w:rPr>
          <w:sz w:val="44"/>
          <w:szCs w:val="44"/>
        </w:rPr>
        <w:t>Agenda</w:t>
      </w:r>
    </w:p>
    <w:p w:rsidR="00C44FD5" w:rsidP="00B36E31" w:rsidRDefault="0E811FE3" w14:paraId="1DF73379" w14:textId="35DBF648">
      <w:pPr>
        <w:pStyle w:val="ListParagraph"/>
        <w:numPr>
          <w:ilvl w:val="0"/>
          <w:numId w:val="3"/>
        </w:numPr>
      </w:pPr>
      <w:r>
        <w:t>Review &amp; Approval</w:t>
      </w:r>
    </w:p>
    <w:p w:rsidR="0E811FE3" w:rsidP="2B80AAE3" w:rsidRDefault="0E811FE3" w14:paraId="15484C47" w14:textId="29D7BC31">
      <w:pPr>
        <w:pStyle w:val="ListParagraph"/>
        <w:numPr>
          <w:ilvl w:val="1"/>
          <w:numId w:val="3"/>
        </w:numPr>
        <w:spacing w:after="0"/>
        <w:rPr>
          <w:rFonts w:ascii="Calibri" w:hAnsi="Calibri" w:eastAsia="" w:asciiTheme="minorAscii" w:hAnsiTheme="minorAscii" w:eastAsiaTheme="minorEastAsia"/>
        </w:rPr>
      </w:pPr>
      <w:r w:rsidR="2B80AAE3">
        <w:rPr/>
        <w:t>May Minutes</w:t>
      </w:r>
    </w:p>
    <w:p w:rsidR="00B36E31" w:rsidP="00B36E31" w:rsidRDefault="00B36E31" w14:paraId="65A2E92F" w14:textId="77777777">
      <w:pPr>
        <w:pStyle w:val="ListParagraph"/>
      </w:pPr>
    </w:p>
    <w:p w:rsidR="00892805" w:rsidP="2B80AAE3" w:rsidRDefault="0E811FE3" w14:paraId="5DF255C6" w14:textId="32090C7F">
      <w:pPr>
        <w:pStyle w:val="ListParagraph"/>
        <w:numPr>
          <w:ilvl w:val="0"/>
          <w:numId w:val="3"/>
        </w:numPr>
        <w:rPr>
          <w:rFonts w:ascii="Garamond" w:hAnsi="Garamond" w:eastAsia="Garamond" w:cs="Garamond" w:asciiTheme="minorAscii" w:hAnsiTheme="minorAscii" w:eastAsiaTheme="minorAscii" w:cstheme="minorAscii"/>
          <w:sz w:val="28"/>
          <w:szCs w:val="28"/>
        </w:rPr>
      </w:pPr>
      <w:r w:rsidR="2B80AAE3">
        <w:rPr/>
        <w:t>Coaches’ Report &amp; Captains’ Report – Josh Baker, et al.</w:t>
      </w:r>
    </w:p>
    <w:p w:rsidR="00B36E31" w:rsidP="00B36E31" w:rsidRDefault="00B36E31" w14:paraId="1526E197" w14:textId="77777777">
      <w:pPr>
        <w:pStyle w:val="ListParagraph"/>
        <w:ind w:left="1440"/>
      </w:pPr>
    </w:p>
    <w:p w:rsidR="0034354D" w:rsidP="0034354D" w:rsidRDefault="0E811FE3" w14:paraId="3C1F9313" w14:textId="05C4353C">
      <w:pPr>
        <w:pStyle w:val="ListParagraph"/>
        <w:numPr>
          <w:ilvl w:val="0"/>
          <w:numId w:val="3"/>
        </w:numPr>
        <w:rPr/>
      </w:pPr>
      <w:r w:rsidR="2B80AAE3">
        <w:rPr/>
        <w:t>President’s Report – Trueby Bodiford</w:t>
      </w:r>
    </w:p>
    <w:p w:rsidR="2B80AAE3" w:rsidP="2B80AAE3" w:rsidRDefault="2B80AAE3" w14:paraId="6F371730" w14:textId="7D1BE598">
      <w:pPr>
        <w:pStyle w:val="ListParagraph"/>
        <w:numPr>
          <w:ilvl w:val="1"/>
          <w:numId w:val="3"/>
        </w:numPr>
        <w:rPr/>
      </w:pPr>
      <w:r w:rsidRPr="2B80AAE3" w:rsidR="2B80AAE3">
        <w:rPr>
          <w:rFonts w:ascii="Garamond" w:hAnsi="Garamond" w:eastAsia="Calibri" w:cs=""/>
          <w:sz w:val="28"/>
          <w:szCs w:val="28"/>
        </w:rPr>
        <w:t>Committee Membership</w:t>
      </w:r>
    </w:p>
    <w:p w:rsidR="2B80AAE3" w:rsidP="2B80AAE3" w:rsidRDefault="2B80AAE3" w14:paraId="6C90E3EB" w14:textId="073D5258">
      <w:pPr>
        <w:pStyle w:val="ListParagraph"/>
        <w:numPr>
          <w:ilvl w:val="1"/>
          <w:numId w:val="3"/>
        </w:numPr>
        <w:rPr/>
      </w:pPr>
      <w:r w:rsidRPr="2B80AAE3" w:rsidR="2B80AAE3">
        <w:rPr>
          <w:rFonts w:ascii="Garamond" w:hAnsi="Garamond" w:eastAsia="Calibri" w:cs=""/>
          <w:sz w:val="28"/>
          <w:szCs w:val="28"/>
        </w:rPr>
        <w:t>Membership Assignments</w:t>
      </w:r>
    </w:p>
    <w:p w:rsidR="2B80AAE3" w:rsidP="2B80AAE3" w:rsidRDefault="2B80AAE3" w14:paraId="1DDEDCD2" w14:textId="36138085">
      <w:pPr>
        <w:pStyle w:val="ListParagraph"/>
        <w:numPr>
          <w:ilvl w:val="1"/>
          <w:numId w:val="3"/>
        </w:numPr>
        <w:rPr/>
      </w:pPr>
      <w:r w:rsidRPr="2B80AAE3" w:rsidR="2B80AAE3">
        <w:rPr>
          <w:rFonts w:ascii="Garamond" w:hAnsi="Garamond" w:eastAsia="Calibri" w:cs=""/>
          <w:sz w:val="28"/>
          <w:szCs w:val="28"/>
        </w:rPr>
        <w:t>Personnel Changes &amp; Path Forward</w:t>
      </w:r>
    </w:p>
    <w:p w:rsidR="00D10782" w:rsidP="00D10782" w:rsidRDefault="00D10782" w14:paraId="5DD006C4" w14:textId="77777777">
      <w:pPr>
        <w:pStyle w:val="ListParagraph"/>
        <w:ind w:left="1440"/>
        <w:rPr>
          <w:szCs w:val="28"/>
        </w:rPr>
      </w:pPr>
    </w:p>
    <w:p w:rsidR="001E53DE" w:rsidP="00A1374F" w:rsidRDefault="0E811FE3" w14:paraId="448AB0C6" w14:textId="3C43CB26">
      <w:pPr>
        <w:pStyle w:val="ListParagraph"/>
        <w:numPr>
          <w:ilvl w:val="0"/>
          <w:numId w:val="3"/>
        </w:numPr>
        <w:rPr/>
      </w:pPr>
      <w:r w:rsidR="2B80AAE3">
        <w:rPr/>
        <w:t xml:space="preserve">VP Administration – Lori </w:t>
      </w:r>
      <w:proofErr w:type="spellStart"/>
      <w:r w:rsidR="2B80AAE3">
        <w:rPr/>
        <w:t>Chorey</w:t>
      </w:r>
      <w:proofErr w:type="spellEnd"/>
    </w:p>
    <w:p w:rsidR="00C44FD5" w:rsidP="00C44FD5" w:rsidRDefault="00C44FD5" w14:paraId="400C5B48" w14:textId="77777777">
      <w:pPr>
        <w:pStyle w:val="ListParagraph"/>
      </w:pPr>
    </w:p>
    <w:p w:rsidR="00C44FD5" w:rsidP="00892805" w:rsidRDefault="0E811FE3" w14:paraId="2D96707F" w14:textId="0AD1EA8D">
      <w:pPr>
        <w:pStyle w:val="ListParagraph"/>
        <w:numPr>
          <w:ilvl w:val="0"/>
          <w:numId w:val="3"/>
        </w:numPr>
        <w:rPr/>
      </w:pPr>
      <w:r w:rsidR="2B80AAE3">
        <w:rPr/>
        <w:t>VP Operations – Jennifer Plumb</w:t>
      </w:r>
    </w:p>
    <w:p w:rsidR="00C44FD5" w:rsidP="00C44FD5" w:rsidRDefault="00C44FD5" w14:paraId="7F6684C9" w14:textId="77777777">
      <w:pPr>
        <w:pStyle w:val="ListParagraph"/>
      </w:pPr>
    </w:p>
    <w:p w:rsidR="2B80AAE3" w:rsidP="2B80AAE3" w:rsidRDefault="2B80AAE3" w14:paraId="2B023D68" w14:textId="7E9B5622">
      <w:pPr>
        <w:pStyle w:val="ListParagraph"/>
        <w:numPr>
          <w:ilvl w:val="0"/>
          <w:numId w:val="3"/>
        </w:numPr>
        <w:rPr/>
      </w:pPr>
      <w:r w:rsidR="2B80AAE3">
        <w:rPr/>
        <w:t>Treasurer Report – Mary Stafford</w:t>
      </w:r>
    </w:p>
    <w:p w:rsidR="2B80AAE3" w:rsidP="2B80AAE3" w:rsidRDefault="2B80AAE3" w14:paraId="353175F6" w14:textId="5D5DF58B">
      <w:pPr>
        <w:pStyle w:val="ListParagraph"/>
        <w:numPr>
          <w:ilvl w:val="1"/>
          <w:numId w:val="3"/>
        </w:numPr>
        <w:rPr/>
      </w:pPr>
      <w:r w:rsidR="2B80AAE3">
        <w:rPr/>
        <w:t>Review of May financial statement</w:t>
      </w:r>
    </w:p>
    <w:p w:rsidR="2B80AAE3" w:rsidP="2B80AAE3" w:rsidRDefault="2B80AAE3" w14:paraId="66F4F386" w14:textId="03D35E75">
      <w:pPr>
        <w:pStyle w:val="ListParagraph"/>
        <w:numPr>
          <w:ilvl w:val="1"/>
          <w:numId w:val="3"/>
        </w:numPr>
        <w:rPr/>
      </w:pPr>
      <w:r w:rsidRPr="2B80AAE3" w:rsidR="2B80AAE3">
        <w:rPr>
          <w:rFonts w:ascii="Garamond" w:hAnsi="Garamond" w:eastAsia="Calibri" w:cs=""/>
          <w:sz w:val="28"/>
          <w:szCs w:val="28"/>
        </w:rPr>
        <w:t>Payroll &amp; Workers’ Compensation Company Changes</w:t>
      </w:r>
    </w:p>
    <w:p w:rsidR="2B80AAE3" w:rsidP="2B80AAE3" w:rsidRDefault="2B80AAE3" w14:paraId="3B559802" w14:textId="322EF989">
      <w:pPr>
        <w:pStyle w:val="ListParagraph"/>
        <w:numPr>
          <w:ilvl w:val="1"/>
          <w:numId w:val="3"/>
        </w:numPr>
        <w:rPr/>
      </w:pPr>
      <w:r w:rsidR="2B80AAE3">
        <w:rPr/>
        <w:t>Recommendation of 2021-2022 Operating Budget</w:t>
      </w:r>
    </w:p>
    <w:p w:rsidR="00B36E31" w:rsidP="00B36E31" w:rsidRDefault="00B36E31" w14:paraId="26D3919E" w14:textId="77777777">
      <w:pPr>
        <w:pStyle w:val="ListParagraph"/>
        <w:ind w:left="1440"/>
      </w:pPr>
    </w:p>
    <w:p w:rsidR="004673F9" w:rsidP="004673F9" w:rsidRDefault="0E811FE3" w14:paraId="5473817E" w14:textId="2EE4E301">
      <w:pPr>
        <w:pStyle w:val="ListParagraph"/>
        <w:numPr>
          <w:ilvl w:val="0"/>
          <w:numId w:val="3"/>
        </w:numPr>
        <w:rPr/>
      </w:pPr>
      <w:r w:rsidR="2B80AAE3">
        <w:rPr/>
        <w:t>New Business</w:t>
      </w:r>
    </w:p>
    <w:p w:rsidR="0087528D" w:rsidP="0087528D" w:rsidRDefault="0087528D" w14:paraId="1DE55A6F" w14:textId="77777777">
      <w:pPr>
        <w:pStyle w:val="ListParagraph"/>
      </w:pPr>
    </w:p>
    <w:sectPr w:rsidR="0087528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46DE5"/>
    <w:multiLevelType w:val="hybridMultilevel"/>
    <w:tmpl w:val="BBBA6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F39DD"/>
    <w:multiLevelType w:val="hybridMultilevel"/>
    <w:tmpl w:val="F84E8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6144D"/>
    <w:multiLevelType w:val="hybridMultilevel"/>
    <w:tmpl w:val="244826A2"/>
    <w:lvl w:ilvl="0" w:tplc="7124CBAE">
      <w:start w:val="1"/>
      <w:numFmt w:val="decimal"/>
      <w:lvlText w:val="%1."/>
      <w:lvlJc w:val="left"/>
      <w:pPr>
        <w:ind w:left="720" w:hanging="360"/>
      </w:pPr>
    </w:lvl>
    <w:lvl w:ilvl="1" w:tplc="56E04C44">
      <w:start w:val="1"/>
      <w:numFmt w:val="upperLetter"/>
      <w:lvlText w:val="%2."/>
      <w:lvlJc w:val="left"/>
      <w:pPr>
        <w:ind w:left="1440" w:hanging="360"/>
      </w:pPr>
    </w:lvl>
    <w:lvl w:ilvl="2" w:tplc="5252633E">
      <w:start w:val="1"/>
      <w:numFmt w:val="lowerRoman"/>
      <w:lvlText w:val="%3."/>
      <w:lvlJc w:val="right"/>
      <w:pPr>
        <w:ind w:left="2160" w:hanging="180"/>
      </w:pPr>
    </w:lvl>
    <w:lvl w:ilvl="3" w:tplc="D688ABA8">
      <w:start w:val="1"/>
      <w:numFmt w:val="decimal"/>
      <w:lvlText w:val="%4."/>
      <w:lvlJc w:val="left"/>
      <w:pPr>
        <w:ind w:left="2880" w:hanging="360"/>
      </w:pPr>
    </w:lvl>
    <w:lvl w:ilvl="4" w:tplc="EE32BAA0">
      <w:start w:val="1"/>
      <w:numFmt w:val="lowerLetter"/>
      <w:lvlText w:val="%5."/>
      <w:lvlJc w:val="left"/>
      <w:pPr>
        <w:ind w:left="3600" w:hanging="360"/>
      </w:pPr>
    </w:lvl>
    <w:lvl w:ilvl="5" w:tplc="1A4EAA22">
      <w:start w:val="1"/>
      <w:numFmt w:val="lowerRoman"/>
      <w:lvlText w:val="%6."/>
      <w:lvlJc w:val="right"/>
      <w:pPr>
        <w:ind w:left="4320" w:hanging="180"/>
      </w:pPr>
    </w:lvl>
    <w:lvl w:ilvl="6" w:tplc="7C262090">
      <w:start w:val="1"/>
      <w:numFmt w:val="decimal"/>
      <w:lvlText w:val="%7."/>
      <w:lvlJc w:val="left"/>
      <w:pPr>
        <w:ind w:left="5040" w:hanging="360"/>
      </w:pPr>
    </w:lvl>
    <w:lvl w:ilvl="7" w:tplc="B81C8936">
      <w:start w:val="1"/>
      <w:numFmt w:val="lowerLetter"/>
      <w:lvlText w:val="%8."/>
      <w:lvlJc w:val="left"/>
      <w:pPr>
        <w:ind w:left="5760" w:hanging="360"/>
      </w:pPr>
    </w:lvl>
    <w:lvl w:ilvl="8" w:tplc="5B7E5D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rA0NjU1MDM0NzZT0lEKTi0uzszPAykwrAUA336o4ywAAAA="/>
  </w:docVars>
  <w:rsids>
    <w:rsidRoot w:val="001F1F2C"/>
    <w:rsid w:val="000C1940"/>
    <w:rsid w:val="000D759C"/>
    <w:rsid w:val="00130E93"/>
    <w:rsid w:val="001E53DE"/>
    <w:rsid w:val="001F1F2C"/>
    <w:rsid w:val="0034354D"/>
    <w:rsid w:val="00363958"/>
    <w:rsid w:val="004673F9"/>
    <w:rsid w:val="00512F77"/>
    <w:rsid w:val="005F2B27"/>
    <w:rsid w:val="006322EC"/>
    <w:rsid w:val="00672616"/>
    <w:rsid w:val="0087528D"/>
    <w:rsid w:val="00892805"/>
    <w:rsid w:val="00922480"/>
    <w:rsid w:val="00935BBB"/>
    <w:rsid w:val="009D4438"/>
    <w:rsid w:val="009D6B11"/>
    <w:rsid w:val="00A1374F"/>
    <w:rsid w:val="00B36E31"/>
    <w:rsid w:val="00B90797"/>
    <w:rsid w:val="00C44FD5"/>
    <w:rsid w:val="00CD3C3A"/>
    <w:rsid w:val="00CF5043"/>
    <w:rsid w:val="00D10782"/>
    <w:rsid w:val="00E54E3C"/>
    <w:rsid w:val="00E962B3"/>
    <w:rsid w:val="0E811FE3"/>
    <w:rsid w:val="2B80A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CE62"/>
  <w15:chartTrackingRefBased/>
  <w15:docId w15:val="{C996E142-CB9C-4144-BC56-F1152321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C1940"/>
    <w:rPr>
      <w:rFonts w:ascii="Garamond" w:hAnsi="Garamond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043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CF5043"/>
    <w:rPr>
      <w:rFonts w:ascii="Garamond" w:hAnsi="Garamond" w:eastAsiaTheme="majorEastAsia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1F1F2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63958"/>
    <w:rPr>
      <w:color w:val="0000FF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ndy Taylor</dc:creator>
  <keywords/>
  <dc:description/>
  <lastModifiedBy>Jeb Bodiford</lastModifiedBy>
  <revision>3</revision>
  <lastPrinted>2020-11-04T14:30:00.0000000Z</lastPrinted>
  <dcterms:created xsi:type="dcterms:W3CDTF">2021-05-10T18:21:00.0000000Z</dcterms:created>
  <dcterms:modified xsi:type="dcterms:W3CDTF">2021-06-17T17:41:27.6744187Z</dcterms:modified>
</coreProperties>
</file>